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0e7c0fc8-66af-4d50-be19-42d4dc87ba00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36:21Z</dcterms:created>
  <dcterms:modified xsi:type="dcterms:W3CDTF">2023-07-13T14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